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CE18CF" w14:textId="5D2D8732" w:rsidR="00693447" w:rsidRDefault="001502CF" w:rsidP="00693447">
      <w:pPr>
        <w:spacing w:after="0" w:line="240" w:lineRule="auto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0A1B3F5E" wp14:editId="36A85E35">
                <wp:simplePos x="0" y="0"/>
                <wp:positionH relativeFrom="column">
                  <wp:posOffset>566928</wp:posOffset>
                </wp:positionH>
                <wp:positionV relativeFrom="paragraph">
                  <wp:posOffset>74245</wp:posOffset>
                </wp:positionV>
                <wp:extent cx="4345229" cy="262966"/>
                <wp:effectExtent l="0" t="0" r="17780" b="22860"/>
                <wp:wrapNone/>
                <wp:docPr id="29" name="Flowchart: Alternate Process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345229" cy="262966"/>
                        </a:xfrm>
                        <a:prstGeom prst="flowChartAlternateProcess">
                          <a:avLst/>
                        </a:prstGeom>
                      </wps:spPr>
                      <wps:style>
                        <a:lnRef idx="2">
                          <a:schemeClr val="accent4">
                            <a:shade val="50000"/>
                          </a:schemeClr>
                        </a:lnRef>
                        <a:fillRef idx="1">
                          <a:schemeClr val="accent4"/>
                        </a:fillRef>
                        <a:effectRef idx="0">
                          <a:schemeClr val="accent4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5682ADD" w14:textId="0B47D11A" w:rsidR="001502CF" w:rsidRPr="001502CF" w:rsidRDefault="001502CF" w:rsidP="001502CF">
                            <w:pPr>
                              <w:spacing w:after="0" w:line="240" w:lineRule="auto"/>
                              <w:jc w:val="center"/>
                              <w:rPr>
                                <w:rFonts w:ascii="Arial" w:hAnsi="Arial" w:cs="Arial"/>
                                <w:b/>
                                <w:color w:val="000000" w:themeColor="text1"/>
                                <w:sz w:val="18"/>
                                <w:szCs w:val="18"/>
                              </w:rPr>
                            </w:pPr>
                            <w:r w:rsidRPr="001502CF">
                              <w:rPr>
                                <w:rFonts w:ascii="Arial" w:hAnsi="Arial" w:cs="Arial"/>
                                <w:b/>
                                <w:color w:val="000000" w:themeColor="text1"/>
                                <w:sz w:val="18"/>
                                <w:szCs w:val="18"/>
                              </w:rPr>
                              <w:t>Identification of studies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000000" w:themeColor="text1"/>
                                <w:sz w:val="18"/>
                                <w:szCs w:val="18"/>
                              </w:rPr>
                              <w:t xml:space="preserve"> via </w:t>
                            </w:r>
                            <w:r w:rsidR="00572B37" w:rsidRPr="00572B37">
                              <w:rPr>
                                <w:rFonts w:ascii="Arial" w:hAnsi="Arial" w:cs="Arial"/>
                                <w:b/>
                                <w:color w:val="000000" w:themeColor="text1"/>
                                <w:sz w:val="18"/>
                                <w:szCs w:val="18"/>
                              </w:rPr>
                              <w:t>Citation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000000" w:themeColor="text1"/>
                                <w:sz w:val="18"/>
                                <w:szCs w:val="18"/>
                              </w:rPr>
                              <w:t>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A1B3F5E" id="_x0000_t176" coordsize="21600,21600" o:spt="176" adj="2700" path="m@0,qx0@0l0@2qy@0,21600l@1,21600qx21600@2l21600@0qy@1,xe">
                <v:stroke joinstyle="miter"/>
                <v:formulas>
                  <v:f eqn="val #0"/>
                  <v:f eqn="sum width 0 #0"/>
                  <v:f eqn="sum height 0 #0"/>
                  <v:f eqn="prod @0 2929 10000"/>
                  <v:f eqn="sum width 0 @3"/>
                  <v:f eqn="sum height 0 @3"/>
                  <v:f eqn="val width"/>
                  <v:f eqn="val height"/>
                  <v:f eqn="prod width 1 2"/>
                  <v:f eqn="prod height 1 2"/>
                </v:formulas>
                <v:path gradientshapeok="t" limo="10800,10800" o:connecttype="custom" o:connectlocs="@8,0;0,@9;@8,@7;@6,@9" textboxrect="@3,@3,@4,@5"/>
              </v:shapetype>
              <v:shape id="Flowchart: Alternate Process 29" o:spid="_x0000_s1026" type="#_x0000_t176" style="position:absolute;margin-left:44.65pt;margin-top:5.85pt;width:342.15pt;height:20.7pt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" fillcolor="#ffc000 [3207]" strokecolor="#7f5f00 [1607]" strokeweight="1pt">
                <v:textbox>
                  <w:txbxContent>
                    <w:p w14:paraId="75682ADD" w14:textId="0B47D11A" w:rsidR="001502CF" w:rsidRPr="001502CF" w:rsidRDefault="001502CF" w:rsidP="001502CF">
                      <w:pPr>
                        <w:spacing w:after="0" w:line="240" w:lineRule="auto"/>
                        <w:jc w:val="center"/>
                        <w:rPr>
                          <w:rFonts w:ascii="Arial" w:hAnsi="Arial" w:cs="Arial"/>
                          <w:b/>
                          <w:color w:val="000000" w:themeColor="text1"/>
                          <w:sz w:val="18"/>
                          <w:szCs w:val="18"/>
                        </w:rPr>
                      </w:pPr>
                      <w:r w:rsidRPr="001502CF">
                        <w:rPr>
                          <w:rFonts w:ascii="Arial" w:hAnsi="Arial" w:cs="Arial"/>
                          <w:b/>
                          <w:color w:val="000000" w:themeColor="text1"/>
                          <w:sz w:val="18"/>
                          <w:szCs w:val="18"/>
                        </w:rPr>
                        <w:t>Identification of studies</w:t>
                      </w:r>
                      <w:r>
                        <w:rPr>
                          <w:rFonts w:ascii="Arial" w:hAnsi="Arial" w:cs="Arial"/>
                          <w:b/>
                          <w:color w:val="000000" w:themeColor="text1"/>
                          <w:sz w:val="18"/>
                          <w:szCs w:val="18"/>
                        </w:rPr>
                        <w:t xml:space="preserve"> via </w:t>
                      </w:r>
                      <w:r w:rsidR="00572B37" w:rsidRPr="00572B37">
                        <w:rPr>
                          <w:rFonts w:ascii="Arial" w:hAnsi="Arial" w:cs="Arial"/>
                          <w:b/>
                          <w:color w:val="000000" w:themeColor="text1"/>
                          <w:sz w:val="18"/>
                          <w:szCs w:val="18"/>
                        </w:rPr>
                        <w:t>Citation</w:t>
                      </w:r>
                      <w:r>
                        <w:rPr>
                          <w:rFonts w:ascii="Arial" w:hAnsi="Arial" w:cs="Arial"/>
                          <w:b/>
                          <w:color w:val="000000" w:themeColor="text1"/>
                          <w:sz w:val="18"/>
                          <w:szCs w:val="18"/>
                        </w:rPr>
                        <w:t>s</w:t>
                      </w:r>
                    </w:p>
                  </w:txbxContent>
                </v:textbox>
              </v:shape>
            </w:pict>
          </mc:Fallback>
        </mc:AlternateContent>
      </w:r>
    </w:p>
    <w:p w14:paraId="609A87C0" w14:textId="77777777" w:rsidR="001350DF" w:rsidRDefault="001350DF" w:rsidP="00693447">
      <w:pPr>
        <w:spacing w:after="0" w:line="240" w:lineRule="auto"/>
      </w:pPr>
    </w:p>
    <w:p w14:paraId="2356C6B0" w14:textId="4D70507F" w:rsidR="00A25EB0" w:rsidRDefault="00592C18" w:rsidP="00693447">
      <w:pPr>
        <w:spacing w:after="0" w:line="240" w:lineRule="auto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79D71C3A" wp14:editId="56D22BC7">
                <wp:simplePos x="0" y="0"/>
                <wp:positionH relativeFrom="column">
                  <wp:posOffset>572567</wp:posOffset>
                </wp:positionH>
                <wp:positionV relativeFrom="paragraph">
                  <wp:posOffset>78740</wp:posOffset>
                </wp:positionV>
                <wp:extent cx="1887220" cy="1243330"/>
                <wp:effectExtent l="0" t="0" r="17780" b="13970"/>
                <wp:wrapNone/>
                <wp:docPr id="10" name="Rectangl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87220" cy="124333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AEF3D79" w14:textId="77777777" w:rsidR="00592C18" w:rsidRDefault="00592C18" w:rsidP="00592C18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</w:pPr>
                            <w:r w:rsidRPr="00560609"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  <w:t>Records</w:t>
                            </w:r>
                            <w:r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  <w:t xml:space="preserve"> identified </w:t>
                            </w:r>
                            <w:r w:rsidR="00B1263E"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  <w:t>from:</w:t>
                            </w:r>
                          </w:p>
                          <w:p w14:paraId="56F6475D" w14:textId="7B85B86D" w:rsidR="00592C18" w:rsidRPr="00560609" w:rsidRDefault="00B1263E" w:rsidP="00572B37">
                            <w:pPr>
                              <w:spacing w:after="0" w:line="240" w:lineRule="auto"/>
                              <w:ind w:left="284"/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  <w:t>C</w:t>
                            </w:r>
                            <w:r w:rsidR="0050648F"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  <w:t xml:space="preserve">itation </w:t>
                            </w:r>
                            <w:r w:rsidR="00C73533"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  <w:t>searching</w:t>
                            </w:r>
                            <w:r w:rsidR="00592C18"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  <w:t xml:space="preserve"> (</w:t>
                            </w:r>
                            <w:r w:rsidR="00D12A0C"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  <w:t>n =</w:t>
                            </w:r>
                            <w:r w:rsidR="00592C18"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  <w:t xml:space="preserve"> </w:t>
                            </w:r>
                            <w:r w:rsidR="00572B37"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  <w:t>3249</w:t>
                            </w:r>
                            <w:r w:rsidR="00592C18"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9D71C3A" id="Rectangle 10" o:spid="_x0000_s1027" style="position:absolute;margin-left:45.1pt;margin-top:6.2pt;width:148.6pt;height:97.9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" filled="f" strokecolor="black [3213]" strokeweight="1pt">
                <v:textbox>
                  <w:txbxContent>
                    <w:p w14:paraId="3AEF3D79" w14:textId="77777777" w:rsidR="00592C18" w:rsidRDefault="00592C18" w:rsidP="00592C18">
                      <w:pPr>
                        <w:spacing w:after="0" w:line="240" w:lineRule="auto"/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</w:pPr>
                      <w:r w:rsidRPr="00560609"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  <w:t>Records</w:t>
                      </w:r>
                      <w:r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  <w:t xml:space="preserve"> identified </w:t>
                      </w:r>
                      <w:r w:rsidR="00B1263E"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  <w:t>from:</w:t>
                      </w:r>
                    </w:p>
                    <w:p w14:paraId="56F6475D" w14:textId="7B85B86D" w:rsidR="00592C18" w:rsidRPr="00560609" w:rsidRDefault="00B1263E" w:rsidP="00572B37">
                      <w:pPr>
                        <w:spacing w:after="0" w:line="240" w:lineRule="auto"/>
                        <w:ind w:left="284"/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</w:pPr>
                      <w:r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  <w:t>C</w:t>
                      </w:r>
                      <w:r w:rsidR="0050648F"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  <w:t xml:space="preserve">itation </w:t>
                      </w:r>
                      <w:r w:rsidR="00C73533"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  <w:t>searching</w:t>
                      </w:r>
                      <w:r w:rsidR="00592C18"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  <w:t xml:space="preserve"> (</w:t>
                      </w:r>
                      <w:r w:rsidR="00D12A0C"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  <w:t>n =</w:t>
                      </w:r>
                      <w:r w:rsidR="00592C18"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  <w:t xml:space="preserve"> </w:t>
                      </w:r>
                      <w:r w:rsidR="00572B37"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  <w:t>3249</w:t>
                      </w:r>
                      <w:r w:rsidR="00592C18"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  <w:t>)</w:t>
                      </w:r>
                    </w:p>
                  </w:txbxContent>
                </v:textbox>
              </v:rect>
            </w:pict>
          </mc:Fallback>
        </mc:AlternateContent>
      </w:r>
    </w:p>
    <w:p w14:paraId="53112407" w14:textId="77777777" w:rsidR="00A25EB0" w:rsidRDefault="00A25EB0" w:rsidP="00693447">
      <w:pPr>
        <w:spacing w:after="0" w:line="240" w:lineRule="auto"/>
      </w:pPr>
    </w:p>
    <w:p w14:paraId="53A0156E" w14:textId="77777777" w:rsidR="00A25EB0" w:rsidRDefault="001502CF" w:rsidP="00693447">
      <w:pPr>
        <w:spacing w:after="0" w:line="240" w:lineRule="auto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01248" behindDoc="0" locked="0" layoutInCell="1" allowOverlap="1" wp14:anchorId="3999D40D" wp14:editId="2F1E3B4D">
                <wp:simplePos x="0" y="0"/>
                <wp:positionH relativeFrom="column">
                  <wp:posOffset>-403543</wp:posOffset>
                </wp:positionH>
                <wp:positionV relativeFrom="paragraph">
                  <wp:posOffset>222567</wp:posOffset>
                </wp:positionV>
                <wp:extent cx="1276985" cy="262890"/>
                <wp:effectExtent l="0" t="7302" r="11112" b="11113"/>
                <wp:wrapNone/>
                <wp:docPr id="31" name="Flowchart: Alternate Process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6200000">
                          <a:off x="0" y="0"/>
                          <a:ext cx="1276985" cy="262890"/>
                        </a:xfrm>
                        <a:prstGeom prst="flowChartAlternateProcess">
                          <a:avLst/>
                        </a:prstGeom>
                        <a:solidFill>
                          <a:schemeClr val="accent5">
                            <a:lumMod val="60000"/>
                            <a:lumOff val="40000"/>
                          </a:schemeClr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4">
                            <a:shade val="50000"/>
                          </a:schemeClr>
                        </a:lnRef>
                        <a:fillRef idx="1">
                          <a:schemeClr val="accent4"/>
                        </a:fillRef>
                        <a:effectRef idx="0">
                          <a:schemeClr val="accent4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2151D2E" w14:textId="77777777" w:rsidR="001502CF" w:rsidRPr="001502CF" w:rsidRDefault="001502CF" w:rsidP="001502CF">
                            <w:pPr>
                              <w:spacing w:after="0" w:line="240" w:lineRule="auto"/>
                              <w:jc w:val="center"/>
                              <w:rPr>
                                <w:rFonts w:ascii="Arial" w:hAnsi="Arial" w:cs="Arial"/>
                                <w:b/>
                                <w:color w:val="000000" w:themeColor="text1"/>
                                <w:sz w:val="18"/>
                                <w:szCs w:val="18"/>
                              </w:rPr>
                            </w:pPr>
                            <w:r w:rsidRPr="001502CF">
                              <w:rPr>
                                <w:rFonts w:ascii="Arial" w:hAnsi="Arial" w:cs="Arial"/>
                                <w:b/>
                                <w:color w:val="000000" w:themeColor="text1"/>
                                <w:sz w:val="18"/>
                                <w:szCs w:val="18"/>
                              </w:rPr>
                              <w:t>Identifica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999D40D" id="Flowchart: Alternate Process 31" o:spid="_x0000_s1028" type="#_x0000_t176" style="position:absolute;margin-left:-31.8pt;margin-top:17.5pt;width:100.55pt;height:20.7pt;rotation:-90;z-index:251701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" fillcolor="#9cc2e5 [1944]" strokecolor="black [3213]" strokeweight="1pt">
                <v:textbox>
                  <w:txbxContent>
                    <w:p w14:paraId="22151D2E" w14:textId="77777777" w:rsidR="001502CF" w:rsidRPr="001502CF" w:rsidRDefault="001502CF" w:rsidP="001502CF">
                      <w:pPr>
                        <w:spacing w:after="0" w:line="240" w:lineRule="auto"/>
                        <w:jc w:val="center"/>
                        <w:rPr>
                          <w:rFonts w:ascii="Arial" w:hAnsi="Arial" w:cs="Arial"/>
                          <w:b/>
                          <w:color w:val="000000" w:themeColor="text1"/>
                          <w:sz w:val="18"/>
                          <w:szCs w:val="18"/>
                        </w:rPr>
                      </w:pPr>
                      <w:r w:rsidRPr="001502CF">
                        <w:rPr>
                          <w:rFonts w:ascii="Arial" w:hAnsi="Arial" w:cs="Arial"/>
                          <w:b/>
                          <w:color w:val="000000" w:themeColor="text1"/>
                          <w:sz w:val="18"/>
                          <w:szCs w:val="18"/>
                        </w:rPr>
                        <w:t>Identification</w:t>
                      </w:r>
                    </w:p>
                  </w:txbxContent>
                </v:textbox>
              </v:shape>
            </w:pict>
          </mc:Fallback>
        </mc:AlternateContent>
      </w:r>
    </w:p>
    <w:p w14:paraId="3F630496" w14:textId="77777777" w:rsidR="00A25EB0" w:rsidRDefault="00A25EB0" w:rsidP="00693447">
      <w:pPr>
        <w:spacing w:after="0" w:line="240" w:lineRule="auto"/>
      </w:pPr>
    </w:p>
    <w:p w14:paraId="54B3D059" w14:textId="6BB6588F" w:rsidR="00A25EB0" w:rsidRDefault="00A25EB0" w:rsidP="00693447">
      <w:pPr>
        <w:spacing w:after="0" w:line="240" w:lineRule="auto"/>
      </w:pPr>
    </w:p>
    <w:p w14:paraId="114CC8B7" w14:textId="77777777" w:rsidR="00A25EB0" w:rsidRDefault="00A25EB0" w:rsidP="00693447">
      <w:pPr>
        <w:spacing w:after="0" w:line="240" w:lineRule="auto"/>
      </w:pPr>
    </w:p>
    <w:p w14:paraId="49BCDAEA" w14:textId="77777777" w:rsidR="00A25EB0" w:rsidRDefault="00A25EB0" w:rsidP="00693447">
      <w:pPr>
        <w:spacing w:after="0" w:line="240" w:lineRule="auto"/>
      </w:pPr>
    </w:p>
    <w:p w14:paraId="6D2712F4" w14:textId="5FFC95AE" w:rsidR="00A25EB0" w:rsidRDefault="0035066B" w:rsidP="00693447">
      <w:pPr>
        <w:spacing w:after="0" w:line="240" w:lineRule="auto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21728" behindDoc="0" locked="0" layoutInCell="1" allowOverlap="1" wp14:anchorId="445CC698" wp14:editId="7D8404D8">
                <wp:simplePos x="0" y="0"/>
                <wp:positionH relativeFrom="column">
                  <wp:posOffset>1507922</wp:posOffset>
                </wp:positionH>
                <wp:positionV relativeFrom="paragraph">
                  <wp:posOffset>132080</wp:posOffset>
                </wp:positionV>
                <wp:extent cx="0" cy="1086485"/>
                <wp:effectExtent l="76200" t="0" r="57150" b="56515"/>
                <wp:wrapNone/>
                <wp:docPr id="23" name="Straight Arrow Connector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086485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BE33EBA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23" o:spid="_x0000_s1026" type="#_x0000_t32" style="position:absolute;left:0;text-align:left;margin-left:118.75pt;margin-top:10.4pt;width:0;height:85.55pt;z-index:251721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" strokecolor="black [3213]" strokeweight=".5pt">
                <v:stroke endarrow="block" joinstyle="miter"/>
              </v:shape>
            </w:pict>
          </mc:Fallback>
        </mc:AlternateContent>
      </w:r>
    </w:p>
    <w:p w14:paraId="0F0F1394" w14:textId="77777777" w:rsidR="00A25EB0" w:rsidRDefault="00A25EB0" w:rsidP="00693447">
      <w:pPr>
        <w:spacing w:after="0" w:line="240" w:lineRule="auto"/>
      </w:pPr>
    </w:p>
    <w:p w14:paraId="506ECED6" w14:textId="4C7B8FAB" w:rsidR="00A25EB0" w:rsidRDefault="00A25EB0" w:rsidP="00693447">
      <w:pPr>
        <w:spacing w:after="0" w:line="240" w:lineRule="auto"/>
      </w:pPr>
    </w:p>
    <w:p w14:paraId="4601B8D1" w14:textId="77777777" w:rsidR="00A25EB0" w:rsidRDefault="00A25EB0" w:rsidP="00693447">
      <w:pPr>
        <w:spacing w:after="0" w:line="240" w:lineRule="auto"/>
      </w:pPr>
    </w:p>
    <w:p w14:paraId="4B1BF1EE" w14:textId="77777777" w:rsidR="00A25EB0" w:rsidRDefault="00A25EB0" w:rsidP="00693447">
      <w:pPr>
        <w:spacing w:after="0" w:line="240" w:lineRule="auto"/>
      </w:pPr>
    </w:p>
    <w:p w14:paraId="0A1D26A8" w14:textId="5EF1F7F0" w:rsidR="00A25EB0" w:rsidRDefault="00A25EB0" w:rsidP="00693447">
      <w:pPr>
        <w:spacing w:after="0" w:line="240" w:lineRule="auto"/>
      </w:pPr>
    </w:p>
    <w:p w14:paraId="1B60C3CA" w14:textId="5345FF52" w:rsidR="00A25EB0" w:rsidRDefault="00A25EB0" w:rsidP="00693447">
      <w:pPr>
        <w:spacing w:after="0" w:line="240" w:lineRule="auto"/>
      </w:pPr>
    </w:p>
    <w:p w14:paraId="6A43DE2B" w14:textId="0429A797" w:rsidR="00A25EB0" w:rsidRDefault="00827F9D" w:rsidP="00693447">
      <w:pPr>
        <w:spacing w:after="0" w:line="240" w:lineRule="auto"/>
      </w:pPr>
      <w:r w:rsidRPr="0035066B">
        <w:rPr>
          <w:noProof/>
        </w:rPr>
        <mc:AlternateContent>
          <mc:Choice Requires="wps">
            <w:drawing>
              <wp:anchor distT="0" distB="0" distL="114300" distR="114300" simplePos="0" relativeHeight="251717632" behindDoc="0" locked="0" layoutInCell="1" allowOverlap="1" wp14:anchorId="1725A8EE" wp14:editId="0A6C20D6">
                <wp:simplePos x="0" y="0"/>
                <wp:positionH relativeFrom="column">
                  <wp:posOffset>3068955</wp:posOffset>
                </wp:positionH>
                <wp:positionV relativeFrom="paragraph">
                  <wp:posOffset>32817</wp:posOffset>
                </wp:positionV>
                <wp:extent cx="1887220" cy="526415"/>
                <wp:effectExtent l="0" t="0" r="17780" b="26035"/>
                <wp:wrapNone/>
                <wp:docPr id="20" name="Rectangle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87220" cy="52641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4775ABA" w14:textId="50E9F0F9" w:rsidR="0035066B" w:rsidRDefault="00D75446" w:rsidP="008C2347">
                            <w:pPr>
                              <w:spacing w:after="0" w:line="240" w:lineRule="auto"/>
                              <w:jc w:val="center"/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  <w:t>Citation</w:t>
                            </w:r>
                            <w:r w:rsidR="004F4C33" w:rsidRPr="00560609"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  <w:t>s</w:t>
                            </w:r>
                            <w:r w:rsidR="0035066B"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  <w:t xml:space="preserve"> not retrieved</w:t>
                            </w:r>
                          </w:p>
                          <w:p w14:paraId="51E08A21" w14:textId="4778E0FD" w:rsidR="0035066B" w:rsidRPr="00560609" w:rsidRDefault="0035066B" w:rsidP="008C2347">
                            <w:pPr>
                              <w:spacing w:after="0" w:line="240" w:lineRule="auto"/>
                              <w:jc w:val="center"/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  <w:t>(</w:t>
                            </w:r>
                            <w:r w:rsidR="00D12A0C"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  <w:t>n =</w:t>
                            </w:r>
                            <w:r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  <w:t xml:space="preserve"> </w:t>
                            </w:r>
                            <w:r w:rsidR="002A75A8"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  <w:t>221</w:t>
                            </w:r>
                            <w:r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725A8EE" id="Rectangle 20" o:spid="_x0000_s1029" style="position:absolute;margin-left:241.65pt;margin-top:2.6pt;width:148.6pt;height:41.45pt;z-index:251717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" filled="f" strokecolor="black [3213]" strokeweight="1pt">
                <v:textbox>
                  <w:txbxContent>
                    <w:p w14:paraId="64775ABA" w14:textId="50E9F0F9" w:rsidR="0035066B" w:rsidRDefault="00D75446" w:rsidP="008C2347">
                      <w:pPr>
                        <w:spacing w:after="0" w:line="240" w:lineRule="auto"/>
                        <w:jc w:val="center"/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</w:pPr>
                      <w:r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  <w:t>Citation</w:t>
                      </w:r>
                      <w:r w:rsidR="004F4C33" w:rsidRPr="00560609"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  <w:t>s</w:t>
                      </w:r>
                      <w:r w:rsidR="0035066B"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  <w:t xml:space="preserve"> not retrieved</w:t>
                      </w:r>
                    </w:p>
                    <w:p w14:paraId="51E08A21" w14:textId="4778E0FD" w:rsidR="0035066B" w:rsidRPr="00560609" w:rsidRDefault="0035066B" w:rsidP="008C2347">
                      <w:pPr>
                        <w:spacing w:after="0" w:line="240" w:lineRule="auto"/>
                        <w:jc w:val="center"/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</w:pPr>
                      <w:r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  <w:t>(</w:t>
                      </w:r>
                      <w:r w:rsidR="00D12A0C"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  <w:t>n =</w:t>
                      </w:r>
                      <w:r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  <w:t xml:space="preserve"> </w:t>
                      </w:r>
                      <w:r w:rsidR="002A75A8"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  <w:t>221</w:t>
                      </w:r>
                      <w:r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  <w:t>)</w:t>
                      </w:r>
                    </w:p>
                  </w:txbxContent>
                </v:textbox>
              </v:rect>
            </w:pict>
          </mc:Fallback>
        </mc:AlternateContent>
      </w:r>
      <w:r w:rsidRPr="0035066B">
        <w:rPr>
          <w:noProof/>
        </w:rPr>
        <mc:AlternateContent>
          <mc:Choice Requires="wps">
            <w:drawing>
              <wp:anchor distT="0" distB="0" distL="114300" distR="114300" simplePos="0" relativeHeight="251716608" behindDoc="0" locked="0" layoutInCell="1" allowOverlap="1" wp14:anchorId="7F3CCFC8" wp14:editId="4D0EFA29">
                <wp:simplePos x="0" y="0"/>
                <wp:positionH relativeFrom="column">
                  <wp:posOffset>586740</wp:posOffset>
                </wp:positionH>
                <wp:positionV relativeFrom="paragraph">
                  <wp:posOffset>36627</wp:posOffset>
                </wp:positionV>
                <wp:extent cx="1887220" cy="526415"/>
                <wp:effectExtent l="0" t="0" r="17780" b="26035"/>
                <wp:wrapNone/>
                <wp:docPr id="7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87220" cy="52641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C3C5B9C" w14:textId="5C19B076" w:rsidR="0035066B" w:rsidRDefault="00D75446" w:rsidP="00B019E4">
                            <w:pPr>
                              <w:shd w:val="clear" w:color="auto" w:fill="FFFFFF"/>
                              <w:spacing w:after="0" w:line="210" w:lineRule="atLeast"/>
                              <w:jc w:val="center"/>
                              <w:outlineLvl w:val="0"/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  <w:t>Citation</w:t>
                            </w:r>
                            <w:r w:rsidR="0035066B" w:rsidRPr="00560609"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  <w:t>s</w:t>
                            </w:r>
                            <w:r w:rsidR="0035066B"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  <w:t xml:space="preserve"> sought for retrieval</w:t>
                            </w:r>
                          </w:p>
                          <w:p w14:paraId="329379FE" w14:textId="0AECE58D" w:rsidR="0035066B" w:rsidRPr="00560609" w:rsidRDefault="0035066B" w:rsidP="00B019E4">
                            <w:pPr>
                              <w:spacing w:after="0" w:line="240" w:lineRule="auto"/>
                              <w:jc w:val="center"/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  <w:t>(</w:t>
                            </w:r>
                            <w:r w:rsidR="00D12A0C"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  <w:t>n =</w:t>
                            </w:r>
                            <w:r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  <w:t xml:space="preserve"> </w:t>
                            </w:r>
                            <w:r w:rsidR="002A75A8"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  <w:t>475</w:t>
                            </w:r>
                            <w:r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F3CCFC8" id="Rectangle 7" o:spid="_x0000_s1030" style="position:absolute;margin-left:46.2pt;margin-top:2.9pt;width:148.6pt;height:41.45pt;z-index:251716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" filled="f" strokecolor="black [3213]" strokeweight="1pt">
                <v:textbox>
                  <w:txbxContent>
                    <w:p w14:paraId="7C3C5B9C" w14:textId="5C19B076" w:rsidR="0035066B" w:rsidRDefault="00D75446" w:rsidP="00B019E4">
                      <w:pPr>
                        <w:shd w:val="clear" w:color="auto" w:fill="FFFFFF"/>
                        <w:spacing w:after="0" w:line="210" w:lineRule="atLeast"/>
                        <w:jc w:val="center"/>
                        <w:outlineLvl w:val="0"/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</w:pPr>
                      <w:r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  <w:t>Citation</w:t>
                      </w:r>
                      <w:r w:rsidR="0035066B" w:rsidRPr="00560609"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  <w:t>s</w:t>
                      </w:r>
                      <w:r w:rsidR="0035066B"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  <w:t xml:space="preserve"> sought for retrieval</w:t>
                      </w:r>
                    </w:p>
                    <w:p w14:paraId="329379FE" w14:textId="0AECE58D" w:rsidR="0035066B" w:rsidRPr="00560609" w:rsidRDefault="0035066B" w:rsidP="00B019E4">
                      <w:pPr>
                        <w:spacing w:after="0" w:line="240" w:lineRule="auto"/>
                        <w:jc w:val="center"/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</w:pPr>
                      <w:r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  <w:t>(</w:t>
                      </w:r>
                      <w:r w:rsidR="00D12A0C"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  <w:t>n =</w:t>
                      </w:r>
                      <w:r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  <w:t xml:space="preserve"> </w:t>
                      </w:r>
                      <w:r w:rsidR="002A75A8"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  <w:t>475</w:t>
                      </w:r>
                      <w:r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  <w:t>)</w:t>
                      </w:r>
                    </w:p>
                  </w:txbxContent>
                </v:textbox>
              </v:rect>
            </w:pict>
          </mc:Fallback>
        </mc:AlternateContent>
      </w:r>
    </w:p>
    <w:p w14:paraId="48AF03E4" w14:textId="6EE94033" w:rsidR="00A25EB0" w:rsidRDefault="0035066B" w:rsidP="00693447">
      <w:pPr>
        <w:spacing w:after="0" w:line="240" w:lineRule="auto"/>
      </w:pPr>
      <w:r w:rsidRPr="0035066B">
        <w:rPr>
          <w:noProof/>
        </w:rPr>
        <mc:AlternateContent>
          <mc:Choice Requires="wps">
            <w:drawing>
              <wp:anchor distT="0" distB="0" distL="114300" distR="114300" simplePos="0" relativeHeight="251718656" behindDoc="0" locked="0" layoutInCell="1" allowOverlap="1" wp14:anchorId="7D5FC061" wp14:editId="5245B38F">
                <wp:simplePos x="0" y="0"/>
                <wp:positionH relativeFrom="column">
                  <wp:posOffset>2489200</wp:posOffset>
                </wp:positionH>
                <wp:positionV relativeFrom="paragraph">
                  <wp:posOffset>149657</wp:posOffset>
                </wp:positionV>
                <wp:extent cx="563245" cy="0"/>
                <wp:effectExtent l="0" t="76200" r="27305" b="95250"/>
                <wp:wrapNone/>
                <wp:docPr id="21" name="Straight Arrow Connector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63245" cy="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5EEC0F0B" id="Straight Arrow Connector 21" o:spid="_x0000_s1026" type="#_x0000_t32" style="position:absolute;left:0;text-align:left;margin-left:196pt;margin-top:11.8pt;width:44.35pt;height:0;z-index:2517186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" strokecolor="black [3213]" strokeweight=".5pt">
                <v:stroke endarrow="block" joinstyle="miter"/>
              </v:shape>
            </w:pict>
          </mc:Fallback>
        </mc:AlternateContent>
      </w:r>
    </w:p>
    <w:p w14:paraId="7D352DB9" w14:textId="33696F8D" w:rsidR="00A25EB0" w:rsidRDefault="000415AD" w:rsidP="00693447">
      <w:pPr>
        <w:spacing w:after="0" w:line="240" w:lineRule="auto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03296" behindDoc="0" locked="0" layoutInCell="1" allowOverlap="1" wp14:anchorId="057AAEFF" wp14:editId="7414626B">
                <wp:simplePos x="0" y="0"/>
                <wp:positionH relativeFrom="column">
                  <wp:posOffset>-1160940</wp:posOffset>
                </wp:positionH>
                <wp:positionV relativeFrom="paragraph">
                  <wp:posOffset>140495</wp:posOffset>
                </wp:positionV>
                <wp:extent cx="2787335" cy="262890"/>
                <wp:effectExtent l="4763" t="0" r="18097" b="18098"/>
                <wp:wrapNone/>
                <wp:docPr id="32" name="Flowchart: Alternate Process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6200000">
                          <a:off x="0" y="0"/>
                          <a:ext cx="2787335" cy="262890"/>
                        </a:xfrm>
                        <a:prstGeom prst="flowChartAlternateProcess">
                          <a:avLst/>
                        </a:prstGeom>
                        <a:solidFill>
                          <a:schemeClr val="accent5">
                            <a:lumMod val="60000"/>
                            <a:lumOff val="40000"/>
                          </a:schemeClr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4">
                            <a:shade val="50000"/>
                          </a:schemeClr>
                        </a:lnRef>
                        <a:fillRef idx="1">
                          <a:schemeClr val="accent4"/>
                        </a:fillRef>
                        <a:effectRef idx="0">
                          <a:schemeClr val="accent4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D7CAB44" w14:textId="77777777" w:rsidR="001502CF" w:rsidRDefault="001502CF" w:rsidP="001502CF">
                            <w:pPr>
                              <w:spacing w:after="0" w:line="240" w:lineRule="auto"/>
                              <w:jc w:val="center"/>
                              <w:rPr>
                                <w:rFonts w:ascii="Arial" w:hAnsi="Arial" w:cs="Arial"/>
                                <w:b/>
                                <w:color w:val="000000" w:themeColor="text1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color w:val="000000" w:themeColor="text1"/>
                                <w:sz w:val="18"/>
                                <w:szCs w:val="18"/>
                              </w:rPr>
                              <w:t>Screening</w:t>
                            </w:r>
                          </w:p>
                          <w:p w14:paraId="22C31982" w14:textId="77777777" w:rsidR="001502CF" w:rsidRPr="001502CF" w:rsidRDefault="001502CF" w:rsidP="001502CF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b/>
                                <w:color w:val="000000" w:themeColor="text1"/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57AAEFF" id="Flowchart: Alternate Process 32" o:spid="_x0000_s1031" type="#_x0000_t176" style="position:absolute;margin-left:-91.4pt;margin-top:11.05pt;width:219.5pt;height:20.7pt;rotation:-90;z-index:251703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" fillcolor="#9cc2e5 [1944]" strokecolor="black [3213]" strokeweight="1pt">
                <v:textbox>
                  <w:txbxContent>
                    <w:p w14:paraId="2D7CAB44" w14:textId="77777777" w:rsidR="001502CF" w:rsidRDefault="001502CF" w:rsidP="001502CF">
                      <w:pPr>
                        <w:spacing w:after="0" w:line="240" w:lineRule="auto"/>
                        <w:jc w:val="center"/>
                        <w:rPr>
                          <w:rFonts w:ascii="Arial" w:hAnsi="Arial" w:cs="Arial"/>
                          <w:b/>
                          <w:color w:val="000000" w:themeColor="text1"/>
                          <w:sz w:val="18"/>
                          <w:szCs w:val="18"/>
                        </w:rPr>
                      </w:pPr>
                      <w:r>
                        <w:rPr>
                          <w:rFonts w:ascii="Arial" w:hAnsi="Arial" w:cs="Arial"/>
                          <w:b/>
                          <w:color w:val="000000" w:themeColor="text1"/>
                          <w:sz w:val="18"/>
                          <w:szCs w:val="18"/>
                        </w:rPr>
                        <w:t>Screening</w:t>
                      </w:r>
                    </w:p>
                    <w:p w14:paraId="22C31982" w14:textId="77777777" w:rsidR="001502CF" w:rsidRPr="001502CF" w:rsidRDefault="001502CF" w:rsidP="001502CF">
                      <w:pPr>
                        <w:spacing w:after="0" w:line="240" w:lineRule="auto"/>
                        <w:rPr>
                          <w:rFonts w:ascii="Arial" w:hAnsi="Arial" w:cs="Arial"/>
                          <w:b/>
                          <w:color w:val="000000" w:themeColor="text1"/>
                          <w:sz w:val="18"/>
                          <w:szCs w:val="1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7C28019F" w14:textId="03C19805" w:rsidR="00A25EB0" w:rsidRDefault="0035066B" w:rsidP="00693447">
      <w:pPr>
        <w:spacing w:after="0" w:line="240" w:lineRule="auto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20704" behindDoc="0" locked="0" layoutInCell="1" allowOverlap="1" wp14:anchorId="51E0B61E" wp14:editId="6B6B49B8">
                <wp:simplePos x="0" y="0"/>
                <wp:positionH relativeFrom="column">
                  <wp:posOffset>1507490</wp:posOffset>
                </wp:positionH>
                <wp:positionV relativeFrom="paragraph">
                  <wp:posOffset>56312</wp:posOffset>
                </wp:positionV>
                <wp:extent cx="0" cy="281305"/>
                <wp:effectExtent l="76200" t="0" r="57150" b="61595"/>
                <wp:wrapNone/>
                <wp:docPr id="22" name="Straight Arrow Connector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281305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60D67ECB" id="Straight Arrow Connector 22" o:spid="_x0000_s1026" type="#_x0000_t32" style="position:absolute;left:0;text-align:left;margin-left:118.7pt;margin-top:4.45pt;width:0;height:22.15pt;z-index:2517207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" strokecolor="black [3213]" strokeweight=".5pt">
                <v:stroke endarrow="block" joinstyle="miter"/>
              </v:shape>
            </w:pict>
          </mc:Fallback>
        </mc:AlternateContent>
      </w:r>
    </w:p>
    <w:p w14:paraId="25D334DD" w14:textId="26705D1E" w:rsidR="00A25EB0" w:rsidRDefault="00827F9D" w:rsidP="00693447">
      <w:pPr>
        <w:spacing w:after="0" w:line="240" w:lineRule="auto"/>
      </w:pPr>
      <w:r w:rsidRPr="000F209F">
        <w:rPr>
          <w:noProof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22C4B658" wp14:editId="20361F03">
                <wp:simplePos x="0" y="0"/>
                <wp:positionH relativeFrom="column">
                  <wp:posOffset>3073939</wp:posOffset>
                </wp:positionH>
                <wp:positionV relativeFrom="paragraph">
                  <wp:posOffset>171369</wp:posOffset>
                </wp:positionV>
                <wp:extent cx="2042809" cy="1145270"/>
                <wp:effectExtent l="0" t="0" r="14605" b="17145"/>
                <wp:wrapNone/>
                <wp:docPr id="12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42809" cy="114527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D944569" w14:textId="497ED963" w:rsidR="000F209F" w:rsidRDefault="00D75446" w:rsidP="009045F6">
                            <w:pPr>
                              <w:spacing w:after="0" w:line="240" w:lineRule="auto"/>
                              <w:jc w:val="center"/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  <w:t>Citation</w:t>
                            </w:r>
                            <w:r w:rsidR="004F4C33" w:rsidRPr="00560609"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  <w:t>s</w:t>
                            </w:r>
                            <w:r w:rsidR="000F209F"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  <w:t xml:space="preserve"> excluded</w:t>
                            </w:r>
                            <w:r w:rsidR="000A0D15"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  <w:t>:</w:t>
                            </w:r>
                          </w:p>
                          <w:p w14:paraId="5A1FDA33" w14:textId="54716C1B" w:rsidR="002A75A8" w:rsidRPr="002A75A8" w:rsidRDefault="00D75446" w:rsidP="00827F9D">
                            <w:pPr>
                              <w:spacing w:after="0" w:line="240" w:lineRule="auto"/>
                              <w:jc w:val="center"/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  <w:t>Citation</w:t>
                            </w:r>
                            <w:r w:rsidR="004F4C33" w:rsidRPr="00560609"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  <w:t>s</w:t>
                            </w:r>
                            <w:r w:rsidR="002A75A8" w:rsidRPr="002A75A8"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  <w:t xml:space="preserve"> miss</w:t>
                            </w:r>
                            <w:r w:rsidR="00DE1703"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  <w:t>ing</w:t>
                            </w:r>
                            <w:r w:rsidR="002A75A8" w:rsidRPr="002A75A8"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  <w:t xml:space="preserve"> key data (n = 175)</w:t>
                            </w:r>
                          </w:p>
                          <w:p w14:paraId="6CF4EC9F" w14:textId="0A974835" w:rsidR="002A75A8" w:rsidRPr="002A75A8" w:rsidRDefault="002A75A8" w:rsidP="00827F9D">
                            <w:pPr>
                              <w:spacing w:after="0" w:line="240" w:lineRule="auto"/>
                              <w:jc w:val="center"/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</w:pPr>
                            <w:r w:rsidRPr="002A75A8"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  <w:t xml:space="preserve">Key data in the </w:t>
                            </w:r>
                            <w:r w:rsidR="00D75446"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  <w:t>citation</w:t>
                            </w:r>
                            <w:r w:rsidR="004F4C33" w:rsidRPr="00560609"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  <w:t>s</w:t>
                            </w:r>
                            <w:r w:rsidRPr="002A75A8"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  <w:t xml:space="preserve"> obtained</w:t>
                            </w:r>
                            <w:r>
                              <w:rPr>
                                <w:rFonts w:ascii="Arial" w:hAnsi="Arial" w:cs="Arial" w:hint="eastAsia"/>
                                <w:color w:val="000000" w:themeColor="text1"/>
                                <w:sz w:val="18"/>
                                <w:szCs w:val="20"/>
                              </w:rPr>
                              <w:t xml:space="preserve"> </w:t>
                            </w:r>
                            <w:r w:rsidRPr="002A75A8"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  <w:t>by simulation or prediction (n = 23)</w:t>
                            </w:r>
                          </w:p>
                          <w:p w14:paraId="0B26942A" w14:textId="36962D3A" w:rsidR="002A75A8" w:rsidRPr="002A75A8" w:rsidRDefault="002A75A8" w:rsidP="00827F9D">
                            <w:pPr>
                              <w:spacing w:after="0" w:line="240" w:lineRule="auto"/>
                              <w:jc w:val="center"/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</w:pPr>
                            <w:r w:rsidRPr="002A75A8"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  <w:t xml:space="preserve">Key data in the </w:t>
                            </w:r>
                            <w:r w:rsidR="00D75446"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  <w:t>citation</w:t>
                            </w:r>
                            <w:r w:rsidR="00D75446" w:rsidRPr="00560609"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  <w:t>s</w:t>
                            </w:r>
                            <w:r w:rsidRPr="002A75A8"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  <w:t xml:space="preserve"> cannot be</w:t>
                            </w:r>
                          </w:p>
                          <w:p w14:paraId="620EC13C" w14:textId="77777777" w:rsidR="002A75A8" w:rsidRPr="002A75A8" w:rsidRDefault="002A75A8" w:rsidP="00827F9D">
                            <w:pPr>
                              <w:spacing w:after="0" w:line="240" w:lineRule="auto"/>
                              <w:jc w:val="center"/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</w:pPr>
                            <w:r w:rsidRPr="002A75A8"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  <w:t>unified or converted (n = 19)</w:t>
                            </w:r>
                          </w:p>
                          <w:p w14:paraId="188445B7" w14:textId="7081EBC2" w:rsidR="000F209F" w:rsidRPr="00560609" w:rsidRDefault="002A75A8" w:rsidP="00827F9D">
                            <w:pPr>
                              <w:spacing w:after="0" w:line="240" w:lineRule="auto"/>
                              <w:jc w:val="center"/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</w:pPr>
                            <w:r w:rsidRPr="002A75A8"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  <w:t xml:space="preserve">Repetitive </w:t>
                            </w:r>
                            <w:r w:rsidR="00D75446"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  <w:t>citation</w:t>
                            </w:r>
                            <w:r w:rsidR="00D75446" w:rsidRPr="00560609"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  <w:t>s</w:t>
                            </w:r>
                            <w:r w:rsidRPr="002A75A8"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  <w:t xml:space="preserve"> (n = 4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2C4B658" id="Rectangle 12" o:spid="_x0000_s1032" style="position:absolute;margin-left:242.05pt;margin-top:13.5pt;width:160.85pt;height:90.2p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" filled="f" strokecolor="black [3213]" strokeweight="1pt">
                <v:textbox>
                  <w:txbxContent>
                    <w:p w14:paraId="3D944569" w14:textId="497ED963" w:rsidR="000F209F" w:rsidRDefault="00D75446" w:rsidP="009045F6">
                      <w:pPr>
                        <w:spacing w:after="0" w:line="240" w:lineRule="auto"/>
                        <w:jc w:val="center"/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</w:pPr>
                      <w:r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  <w:t>Citation</w:t>
                      </w:r>
                      <w:r w:rsidR="004F4C33" w:rsidRPr="00560609"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  <w:t>s</w:t>
                      </w:r>
                      <w:r w:rsidR="000F209F"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  <w:t xml:space="preserve"> excluded</w:t>
                      </w:r>
                      <w:r w:rsidR="000A0D15"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  <w:t>:</w:t>
                      </w:r>
                    </w:p>
                    <w:p w14:paraId="5A1FDA33" w14:textId="54716C1B" w:rsidR="002A75A8" w:rsidRPr="002A75A8" w:rsidRDefault="00D75446" w:rsidP="00827F9D">
                      <w:pPr>
                        <w:spacing w:after="0" w:line="240" w:lineRule="auto"/>
                        <w:jc w:val="center"/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</w:pPr>
                      <w:r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  <w:t>Citation</w:t>
                      </w:r>
                      <w:r w:rsidR="004F4C33" w:rsidRPr="00560609"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  <w:t>s</w:t>
                      </w:r>
                      <w:r w:rsidR="002A75A8" w:rsidRPr="002A75A8"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  <w:t xml:space="preserve"> miss</w:t>
                      </w:r>
                      <w:r w:rsidR="00DE1703"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  <w:t>ing</w:t>
                      </w:r>
                      <w:r w:rsidR="002A75A8" w:rsidRPr="002A75A8"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  <w:t xml:space="preserve"> key data (n = 175)</w:t>
                      </w:r>
                    </w:p>
                    <w:p w14:paraId="6CF4EC9F" w14:textId="0A974835" w:rsidR="002A75A8" w:rsidRPr="002A75A8" w:rsidRDefault="002A75A8" w:rsidP="00827F9D">
                      <w:pPr>
                        <w:spacing w:after="0" w:line="240" w:lineRule="auto"/>
                        <w:jc w:val="center"/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</w:pPr>
                      <w:r w:rsidRPr="002A75A8"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  <w:t xml:space="preserve">Key data in the </w:t>
                      </w:r>
                      <w:r w:rsidR="00D75446"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  <w:t>citation</w:t>
                      </w:r>
                      <w:r w:rsidR="004F4C33" w:rsidRPr="00560609"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  <w:t>s</w:t>
                      </w:r>
                      <w:r w:rsidRPr="002A75A8"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  <w:t xml:space="preserve"> obtained</w:t>
                      </w:r>
                      <w:r>
                        <w:rPr>
                          <w:rFonts w:ascii="Arial" w:hAnsi="Arial" w:cs="Arial" w:hint="eastAsia"/>
                          <w:color w:val="000000" w:themeColor="text1"/>
                          <w:sz w:val="18"/>
                          <w:szCs w:val="20"/>
                        </w:rPr>
                        <w:t xml:space="preserve"> </w:t>
                      </w:r>
                      <w:r w:rsidRPr="002A75A8"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  <w:t>by simulation or prediction (n = 23)</w:t>
                      </w:r>
                    </w:p>
                    <w:p w14:paraId="0B26942A" w14:textId="36962D3A" w:rsidR="002A75A8" w:rsidRPr="002A75A8" w:rsidRDefault="002A75A8" w:rsidP="00827F9D">
                      <w:pPr>
                        <w:spacing w:after="0" w:line="240" w:lineRule="auto"/>
                        <w:jc w:val="center"/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</w:pPr>
                      <w:r w:rsidRPr="002A75A8"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  <w:t xml:space="preserve">Key data in the </w:t>
                      </w:r>
                      <w:r w:rsidR="00D75446"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  <w:t>citation</w:t>
                      </w:r>
                      <w:r w:rsidR="00D75446" w:rsidRPr="00560609"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  <w:t>s</w:t>
                      </w:r>
                      <w:r w:rsidRPr="002A75A8"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  <w:t xml:space="preserve"> cannot be</w:t>
                      </w:r>
                    </w:p>
                    <w:p w14:paraId="620EC13C" w14:textId="77777777" w:rsidR="002A75A8" w:rsidRPr="002A75A8" w:rsidRDefault="002A75A8" w:rsidP="00827F9D">
                      <w:pPr>
                        <w:spacing w:after="0" w:line="240" w:lineRule="auto"/>
                        <w:jc w:val="center"/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</w:pPr>
                      <w:r w:rsidRPr="002A75A8"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  <w:t>unified or converted (n = 19)</w:t>
                      </w:r>
                    </w:p>
                    <w:p w14:paraId="188445B7" w14:textId="7081EBC2" w:rsidR="000F209F" w:rsidRPr="00560609" w:rsidRDefault="002A75A8" w:rsidP="00827F9D">
                      <w:pPr>
                        <w:spacing w:after="0" w:line="240" w:lineRule="auto"/>
                        <w:jc w:val="center"/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</w:pPr>
                      <w:r w:rsidRPr="002A75A8"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  <w:t xml:space="preserve">Repetitive </w:t>
                      </w:r>
                      <w:r w:rsidR="00D75446"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  <w:t>citation</w:t>
                      </w:r>
                      <w:r w:rsidR="00D75446" w:rsidRPr="00560609"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  <w:t>s</w:t>
                      </w:r>
                      <w:r w:rsidRPr="002A75A8"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  <w:t xml:space="preserve"> (n = 4)</w:t>
                      </w:r>
                    </w:p>
                  </w:txbxContent>
                </v:textbox>
              </v:rect>
            </w:pict>
          </mc:Fallback>
        </mc:AlternateContent>
      </w:r>
    </w:p>
    <w:p w14:paraId="329FBEC1" w14:textId="746D76B8" w:rsidR="00A25EB0" w:rsidRDefault="002E1B9C" w:rsidP="00693447">
      <w:pPr>
        <w:spacing w:after="0" w:line="240" w:lineRule="auto"/>
      </w:pPr>
      <w:r w:rsidRPr="000F209F">
        <w:rPr>
          <w:noProof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1E35EB00" wp14:editId="2D71F638">
                <wp:simplePos x="0" y="0"/>
                <wp:positionH relativeFrom="column">
                  <wp:posOffset>580390</wp:posOffset>
                </wp:positionH>
                <wp:positionV relativeFrom="paragraph">
                  <wp:posOffset>31318</wp:posOffset>
                </wp:positionV>
                <wp:extent cx="1887220" cy="526415"/>
                <wp:effectExtent l="0" t="0" r="17780" b="26035"/>
                <wp:wrapNone/>
                <wp:docPr id="11" name="Rectangle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87220" cy="52641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012CE33" w14:textId="630795E1" w:rsidR="000F209F" w:rsidRDefault="00D75446" w:rsidP="008C2347">
                            <w:pPr>
                              <w:spacing w:after="0" w:line="240" w:lineRule="auto"/>
                              <w:jc w:val="center"/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  <w:t>Citation</w:t>
                            </w:r>
                            <w:r w:rsidR="004F4C33" w:rsidRPr="00560609"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  <w:t>s</w:t>
                            </w:r>
                            <w:r w:rsidR="000F209F"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  <w:t xml:space="preserve"> assessed for eligibility</w:t>
                            </w:r>
                          </w:p>
                          <w:p w14:paraId="7C7D5F61" w14:textId="0B70B589" w:rsidR="000F209F" w:rsidRPr="00560609" w:rsidRDefault="000F209F" w:rsidP="008C2347">
                            <w:pPr>
                              <w:spacing w:after="0" w:line="240" w:lineRule="auto"/>
                              <w:jc w:val="center"/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  <w:t>(</w:t>
                            </w:r>
                            <w:r w:rsidR="00D12A0C"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  <w:t>n =</w:t>
                            </w:r>
                            <w:r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  <w:t xml:space="preserve"> </w:t>
                            </w:r>
                            <w:r w:rsidR="002A75A8"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  <w:t>254</w:t>
                            </w:r>
                            <w:r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E35EB00" id="Rectangle 11" o:spid="_x0000_s1033" style="position:absolute;margin-left:45.7pt;margin-top:2.45pt;width:148.6pt;height:41.45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" filled="f" strokecolor="black [3213]" strokeweight="1pt">
                <v:textbox>
                  <w:txbxContent>
                    <w:p w14:paraId="5012CE33" w14:textId="630795E1" w:rsidR="000F209F" w:rsidRDefault="00D75446" w:rsidP="008C2347">
                      <w:pPr>
                        <w:spacing w:after="0" w:line="240" w:lineRule="auto"/>
                        <w:jc w:val="center"/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</w:pPr>
                      <w:r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  <w:t>Citation</w:t>
                      </w:r>
                      <w:r w:rsidR="004F4C33" w:rsidRPr="00560609"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  <w:t>s</w:t>
                      </w:r>
                      <w:r w:rsidR="000F209F"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  <w:t xml:space="preserve"> assessed for eligibility</w:t>
                      </w:r>
                    </w:p>
                    <w:p w14:paraId="7C7D5F61" w14:textId="0B70B589" w:rsidR="000F209F" w:rsidRPr="00560609" w:rsidRDefault="000F209F" w:rsidP="008C2347">
                      <w:pPr>
                        <w:spacing w:after="0" w:line="240" w:lineRule="auto"/>
                        <w:jc w:val="center"/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</w:pPr>
                      <w:r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  <w:t>(</w:t>
                      </w:r>
                      <w:r w:rsidR="00D12A0C"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  <w:t>n =</w:t>
                      </w:r>
                      <w:r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  <w:t xml:space="preserve"> </w:t>
                      </w:r>
                      <w:r w:rsidR="002A75A8"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  <w:t>254</w:t>
                      </w:r>
                      <w:r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  <w:t>)</w:t>
                      </w:r>
                    </w:p>
                  </w:txbxContent>
                </v:textbox>
              </v:rect>
            </w:pict>
          </mc:Fallback>
        </mc:AlternateContent>
      </w:r>
    </w:p>
    <w:p w14:paraId="3565BBFE" w14:textId="77777777" w:rsidR="00A25EB0" w:rsidRDefault="00115F36" w:rsidP="00693447">
      <w:pPr>
        <w:spacing w:after="0" w:line="240" w:lineRule="auto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3E35AD92" wp14:editId="2F133003">
                <wp:simplePos x="0" y="0"/>
                <wp:positionH relativeFrom="column">
                  <wp:posOffset>2491105</wp:posOffset>
                </wp:positionH>
                <wp:positionV relativeFrom="paragraph">
                  <wp:posOffset>137998</wp:posOffset>
                </wp:positionV>
                <wp:extent cx="563245" cy="0"/>
                <wp:effectExtent l="0" t="76200" r="27305" b="95250"/>
                <wp:wrapNone/>
                <wp:docPr id="18" name="Straight Arrow Connector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63245" cy="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3FFB3AFA" id="Straight Arrow Connector 18" o:spid="_x0000_s1026" type="#_x0000_t32" style="position:absolute;left:0;text-align:left;margin-left:196.15pt;margin-top:10.85pt;width:44.35pt;height:0;z-index:2516879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" strokecolor="black [3213]" strokeweight=".5pt">
                <v:stroke endarrow="block" joinstyle="miter"/>
              </v:shape>
            </w:pict>
          </mc:Fallback>
        </mc:AlternateContent>
      </w:r>
    </w:p>
    <w:p w14:paraId="1AE9DCDD" w14:textId="77777777" w:rsidR="00A25EB0" w:rsidRDefault="00A25EB0" w:rsidP="00693447">
      <w:pPr>
        <w:spacing w:after="0" w:line="240" w:lineRule="auto"/>
      </w:pPr>
    </w:p>
    <w:p w14:paraId="18CAB8BE" w14:textId="34F1A586" w:rsidR="00A25EB0" w:rsidRDefault="00DB1940" w:rsidP="00693447">
      <w:pPr>
        <w:spacing w:after="0" w:line="240" w:lineRule="auto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14560" behindDoc="0" locked="0" layoutInCell="1" allowOverlap="1" wp14:anchorId="31891119" wp14:editId="241110BD">
                <wp:simplePos x="0" y="0"/>
                <wp:positionH relativeFrom="column">
                  <wp:posOffset>1494155</wp:posOffset>
                </wp:positionH>
                <wp:positionV relativeFrom="paragraph">
                  <wp:posOffset>48463</wp:posOffset>
                </wp:positionV>
                <wp:extent cx="0" cy="746151"/>
                <wp:effectExtent l="76200" t="0" r="57150" b="53975"/>
                <wp:wrapNone/>
                <wp:docPr id="19" name="Straight Arrow Connector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746151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2B7CC72F" id="Straight Arrow Connector 19" o:spid="_x0000_s1026" type="#_x0000_t32" style="position:absolute;left:0;text-align:left;margin-left:117.65pt;margin-top:3.8pt;width:0;height:58.75pt;z-index:2517145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" strokecolor="black [3213]" strokeweight=".5pt">
                <v:stroke endarrow="block" joinstyle="miter"/>
              </v:shape>
            </w:pict>
          </mc:Fallback>
        </mc:AlternateContent>
      </w:r>
    </w:p>
    <w:p w14:paraId="341E1C2D" w14:textId="77777777" w:rsidR="00A25EB0" w:rsidRDefault="00A25EB0" w:rsidP="00693447">
      <w:pPr>
        <w:spacing w:after="0" w:line="240" w:lineRule="auto"/>
      </w:pPr>
    </w:p>
    <w:p w14:paraId="022BCB4F" w14:textId="77777777" w:rsidR="00A25EB0" w:rsidRDefault="00A25EB0" w:rsidP="00693447">
      <w:pPr>
        <w:spacing w:after="0" w:line="240" w:lineRule="auto"/>
      </w:pPr>
    </w:p>
    <w:p w14:paraId="65234AD2" w14:textId="77777777" w:rsidR="00A25EB0" w:rsidRDefault="00A25EB0" w:rsidP="00693447">
      <w:pPr>
        <w:spacing w:after="0" w:line="240" w:lineRule="auto"/>
      </w:pPr>
    </w:p>
    <w:p w14:paraId="15FA522E" w14:textId="77777777" w:rsidR="00A25EB0" w:rsidRDefault="00DB1940" w:rsidP="00693447">
      <w:pPr>
        <w:spacing w:after="0" w:line="240" w:lineRule="auto"/>
      </w:pPr>
      <w:r w:rsidRPr="00560609">
        <w:rPr>
          <w:noProof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2957DE69" wp14:editId="2AFC38B0">
                <wp:simplePos x="0" y="0"/>
                <wp:positionH relativeFrom="column">
                  <wp:posOffset>540385</wp:posOffset>
                </wp:positionH>
                <wp:positionV relativeFrom="paragraph">
                  <wp:posOffset>110795</wp:posOffset>
                </wp:positionV>
                <wp:extent cx="1887220" cy="723900"/>
                <wp:effectExtent l="0" t="0" r="17780" b="19050"/>
                <wp:wrapNone/>
                <wp:docPr id="13" name="Rectangle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87220" cy="7239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ACA85C1" w14:textId="1C69AA66" w:rsidR="000F209F" w:rsidRDefault="00D75446" w:rsidP="008C2347">
                            <w:pPr>
                              <w:spacing w:after="0" w:line="240" w:lineRule="auto"/>
                              <w:jc w:val="center"/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  <w:t>Citation</w:t>
                            </w:r>
                            <w:r w:rsidRPr="00560609"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  <w:t>s</w:t>
                            </w:r>
                            <w:r w:rsidR="000F209F"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  <w:t xml:space="preserve"> included in review</w:t>
                            </w:r>
                          </w:p>
                          <w:p w14:paraId="767A1F31" w14:textId="5A5602BA" w:rsidR="000F209F" w:rsidRDefault="000F209F" w:rsidP="008C2347">
                            <w:pPr>
                              <w:spacing w:after="0" w:line="240" w:lineRule="auto"/>
                              <w:jc w:val="center"/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  <w:t>(</w:t>
                            </w:r>
                            <w:r w:rsidR="00D12A0C"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  <w:t>n =</w:t>
                            </w:r>
                            <w:r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  <w:t xml:space="preserve"> </w:t>
                            </w:r>
                            <w:r w:rsidR="002A75A8"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  <w:t>254</w:t>
                            </w:r>
                            <w:r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  <w:t>)</w:t>
                            </w:r>
                          </w:p>
                          <w:p w14:paraId="44F3165F" w14:textId="67110461" w:rsidR="000F209F" w:rsidRPr="00FA478C" w:rsidRDefault="00FA478C" w:rsidP="00FA478C">
                            <w:pPr>
                              <w:pStyle w:val="src"/>
                              <w:shd w:val="clear" w:color="auto" w:fill="F7F8FA"/>
                              <w:spacing w:before="0" w:beforeAutospacing="0" w:after="0" w:afterAutospacing="0" w:line="300" w:lineRule="atLeast"/>
                              <w:jc w:val="center"/>
                              <w:rPr>
                                <w:rFonts w:ascii="Arial" w:eastAsiaTheme="minorEastAsia" w:hAnsi="Arial" w:cs="Arial"/>
                                <w:color w:val="000000" w:themeColor="text1"/>
                                <w:sz w:val="18"/>
                                <w:szCs w:val="20"/>
                                <w:lang w:val="en-AU" w:eastAsia="en-US"/>
                              </w:rPr>
                            </w:pPr>
                            <w:r w:rsidRPr="00FA478C">
                              <w:rPr>
                                <w:rFonts w:ascii="Arial" w:eastAsiaTheme="minorEastAsia" w:hAnsi="Arial" w:cs="Arial"/>
                                <w:color w:val="000000" w:themeColor="text1"/>
                                <w:sz w:val="18"/>
                                <w:szCs w:val="20"/>
                                <w:lang w:val="en-AU" w:eastAsia="en-US"/>
                              </w:rPr>
                              <w:t>Number of observations</w:t>
                            </w:r>
                            <w:r>
                              <w:rPr>
                                <w:rFonts w:ascii="Arial" w:eastAsiaTheme="minorEastAsia" w:hAnsi="Arial" w:cs="Arial"/>
                                <w:color w:val="000000" w:themeColor="text1"/>
                                <w:sz w:val="18"/>
                                <w:szCs w:val="20"/>
                                <w:lang w:val="en-AU" w:eastAsia="en-US"/>
                              </w:rPr>
                              <w:t xml:space="preserve"> </w:t>
                            </w:r>
                            <w:r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  <w:t>included in citation</w:t>
                            </w:r>
                            <w:r w:rsidRPr="00560609"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  <w:t>s</w:t>
                            </w:r>
                            <w:r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  <w:t xml:space="preserve"> </w:t>
                            </w:r>
                            <w:r w:rsidR="000F209F"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  <w:t>(</w:t>
                            </w:r>
                            <w:r w:rsidR="00D12A0C"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  <w:t>n =</w:t>
                            </w:r>
                            <w:r w:rsidR="000F209F"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  <w:t>982</w:t>
                            </w:r>
                            <w:r w:rsidR="000F209F"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957DE69" id="Rectangle 13" o:spid="_x0000_s1034" style="position:absolute;margin-left:42.55pt;margin-top:8.7pt;width:148.6pt;height:57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" filled="f" strokecolor="black [3213]" strokeweight="1pt">
                <v:textbox>
                  <w:txbxContent>
                    <w:p w14:paraId="6ACA85C1" w14:textId="1C69AA66" w:rsidR="000F209F" w:rsidRDefault="00D75446" w:rsidP="008C2347">
                      <w:pPr>
                        <w:spacing w:after="0" w:line="240" w:lineRule="auto"/>
                        <w:jc w:val="center"/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</w:pPr>
                      <w:r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  <w:t>Citation</w:t>
                      </w:r>
                      <w:r w:rsidRPr="00560609"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  <w:t>s</w:t>
                      </w:r>
                      <w:r w:rsidR="000F209F"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  <w:t xml:space="preserve"> included in review</w:t>
                      </w:r>
                    </w:p>
                    <w:p w14:paraId="767A1F31" w14:textId="5A5602BA" w:rsidR="000F209F" w:rsidRDefault="000F209F" w:rsidP="008C2347">
                      <w:pPr>
                        <w:spacing w:after="0" w:line="240" w:lineRule="auto"/>
                        <w:jc w:val="center"/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</w:pPr>
                      <w:r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  <w:t>(</w:t>
                      </w:r>
                      <w:r w:rsidR="00D12A0C"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  <w:t>n =</w:t>
                      </w:r>
                      <w:r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  <w:t xml:space="preserve"> </w:t>
                      </w:r>
                      <w:r w:rsidR="002A75A8"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  <w:t>254</w:t>
                      </w:r>
                      <w:r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  <w:t>)</w:t>
                      </w:r>
                    </w:p>
                    <w:p w14:paraId="44F3165F" w14:textId="67110461" w:rsidR="000F209F" w:rsidRPr="00FA478C" w:rsidRDefault="00FA478C" w:rsidP="00FA478C">
                      <w:pPr>
                        <w:pStyle w:val="src"/>
                        <w:shd w:val="clear" w:color="auto" w:fill="F7F8FA"/>
                        <w:spacing w:before="0" w:beforeAutospacing="0" w:after="0" w:afterAutospacing="0" w:line="300" w:lineRule="atLeast"/>
                        <w:jc w:val="center"/>
                        <w:rPr>
                          <w:rFonts w:ascii="Arial" w:eastAsiaTheme="minorEastAsia" w:hAnsi="Arial" w:cs="Arial"/>
                          <w:color w:val="000000" w:themeColor="text1"/>
                          <w:sz w:val="18"/>
                          <w:szCs w:val="20"/>
                          <w:lang w:val="en-AU" w:eastAsia="en-US"/>
                        </w:rPr>
                      </w:pPr>
                      <w:r w:rsidRPr="00FA478C">
                        <w:rPr>
                          <w:rFonts w:ascii="Arial" w:eastAsiaTheme="minorEastAsia" w:hAnsi="Arial" w:cs="Arial"/>
                          <w:color w:val="000000" w:themeColor="text1"/>
                          <w:sz w:val="18"/>
                          <w:szCs w:val="20"/>
                          <w:lang w:val="en-AU" w:eastAsia="en-US"/>
                        </w:rPr>
                        <w:t>Number of observations</w:t>
                      </w:r>
                      <w:r>
                        <w:rPr>
                          <w:rFonts w:ascii="Arial" w:eastAsiaTheme="minorEastAsia" w:hAnsi="Arial" w:cs="Arial"/>
                          <w:color w:val="000000" w:themeColor="text1"/>
                          <w:sz w:val="18"/>
                          <w:szCs w:val="20"/>
                          <w:lang w:val="en-AU" w:eastAsia="en-US"/>
                        </w:rPr>
                        <w:t xml:space="preserve"> </w:t>
                      </w:r>
                      <w:r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  <w:t>included in citation</w:t>
                      </w:r>
                      <w:r w:rsidRPr="00560609"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  <w:t>s</w:t>
                      </w:r>
                      <w:r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  <w:t xml:space="preserve"> </w:t>
                      </w:r>
                      <w:r w:rsidR="000F209F"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  <w:t>(</w:t>
                      </w:r>
                      <w:r w:rsidR="00D12A0C"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  <w:t>n =</w:t>
                      </w:r>
                      <w:r w:rsidR="000F209F"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  <w:t xml:space="preserve"> </w:t>
                      </w:r>
                      <w:r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  <w:t>982</w:t>
                      </w:r>
                      <w:r w:rsidR="000F209F"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  <w:t>)</w:t>
                      </w:r>
                    </w:p>
                  </w:txbxContent>
                </v:textbox>
              </v:rect>
            </w:pict>
          </mc:Fallback>
        </mc:AlternateContent>
      </w:r>
    </w:p>
    <w:p w14:paraId="3F2F6ACE" w14:textId="79FC432F" w:rsidR="00A25EB0" w:rsidRDefault="000415AD" w:rsidP="00693447">
      <w:pPr>
        <w:spacing w:after="0" w:line="240" w:lineRule="auto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05344" behindDoc="0" locked="0" layoutInCell="1" allowOverlap="1" wp14:anchorId="291789E9" wp14:editId="38637E56">
                <wp:simplePos x="0" y="0"/>
                <wp:positionH relativeFrom="column">
                  <wp:posOffset>-133509</wp:posOffset>
                </wp:positionH>
                <wp:positionV relativeFrom="paragraph">
                  <wp:posOffset>170656</wp:posOffset>
                </wp:positionV>
                <wp:extent cx="764223" cy="262890"/>
                <wp:effectExtent l="2858" t="0" r="20002" b="20003"/>
                <wp:wrapNone/>
                <wp:docPr id="33" name="Flowchart: Alternate Process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6200000">
                          <a:off x="0" y="0"/>
                          <a:ext cx="764223" cy="262890"/>
                        </a:xfrm>
                        <a:prstGeom prst="flowChartAlternateProcess">
                          <a:avLst/>
                        </a:prstGeom>
                        <a:solidFill>
                          <a:schemeClr val="accent5">
                            <a:lumMod val="60000"/>
                            <a:lumOff val="40000"/>
                          </a:schemeClr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4">
                            <a:shade val="50000"/>
                          </a:schemeClr>
                        </a:lnRef>
                        <a:fillRef idx="1">
                          <a:schemeClr val="accent4"/>
                        </a:fillRef>
                        <a:effectRef idx="0">
                          <a:schemeClr val="accent4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C6C7C95" w14:textId="77777777" w:rsidR="001502CF" w:rsidRPr="001502CF" w:rsidRDefault="001502CF" w:rsidP="001502CF">
                            <w:pPr>
                              <w:spacing w:after="0" w:line="240" w:lineRule="auto"/>
                              <w:jc w:val="center"/>
                              <w:rPr>
                                <w:rFonts w:ascii="Arial" w:hAnsi="Arial" w:cs="Arial"/>
                                <w:b/>
                                <w:color w:val="000000" w:themeColor="text1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color w:val="000000" w:themeColor="text1"/>
                                <w:sz w:val="18"/>
                                <w:szCs w:val="18"/>
                              </w:rPr>
                              <w:t>Include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91789E9" id="Flowchart: Alternate Process 33" o:spid="_x0000_s1035" type="#_x0000_t176" style="position:absolute;margin-left:-10.5pt;margin-top:13.45pt;width:60.2pt;height:20.7pt;rotation:-90;z-index:2517053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" fillcolor="#9cc2e5 [1944]" strokecolor="black [3213]" strokeweight="1pt">
                <v:textbox>
                  <w:txbxContent>
                    <w:p w14:paraId="7C6C7C95" w14:textId="77777777" w:rsidR="001502CF" w:rsidRPr="001502CF" w:rsidRDefault="001502CF" w:rsidP="001502CF">
                      <w:pPr>
                        <w:spacing w:after="0" w:line="240" w:lineRule="auto"/>
                        <w:jc w:val="center"/>
                        <w:rPr>
                          <w:rFonts w:ascii="Arial" w:hAnsi="Arial" w:cs="Arial"/>
                          <w:b/>
                          <w:color w:val="000000" w:themeColor="text1"/>
                          <w:sz w:val="18"/>
                          <w:szCs w:val="18"/>
                        </w:rPr>
                      </w:pPr>
                      <w:r>
                        <w:rPr>
                          <w:rFonts w:ascii="Arial" w:hAnsi="Arial" w:cs="Arial"/>
                          <w:b/>
                          <w:color w:val="000000" w:themeColor="text1"/>
                          <w:sz w:val="18"/>
                          <w:szCs w:val="18"/>
                        </w:rPr>
                        <w:t>Included</w:t>
                      </w:r>
                    </w:p>
                  </w:txbxContent>
                </v:textbox>
              </v:shape>
            </w:pict>
          </mc:Fallback>
        </mc:AlternateContent>
      </w:r>
    </w:p>
    <w:p w14:paraId="19212E3D" w14:textId="4767F3AE" w:rsidR="00A25EB0" w:rsidRDefault="00A25EB0" w:rsidP="00693447">
      <w:pPr>
        <w:spacing w:after="0" w:line="240" w:lineRule="auto"/>
      </w:pPr>
    </w:p>
    <w:p w14:paraId="28F7A5FD" w14:textId="77777777" w:rsidR="00A25EB0" w:rsidRDefault="00A25EB0" w:rsidP="00693447">
      <w:pPr>
        <w:spacing w:after="0" w:line="240" w:lineRule="auto"/>
      </w:pPr>
    </w:p>
    <w:p w14:paraId="3FA7ADDB" w14:textId="77777777" w:rsidR="00A25EB0" w:rsidRDefault="00A25EB0" w:rsidP="00693447">
      <w:pPr>
        <w:spacing w:after="0" w:line="240" w:lineRule="auto"/>
      </w:pPr>
    </w:p>
    <w:p w14:paraId="7E120E16" w14:textId="2DED6062" w:rsidR="00A306A3" w:rsidRPr="00025260" w:rsidRDefault="00A306A3" w:rsidP="00D61614">
      <w:pPr>
        <w:pStyle w:val="CM1"/>
        <w:spacing w:before="120"/>
        <w:rPr>
          <w:rFonts w:ascii="Arial" w:hAnsi="Arial" w:cs="Arial"/>
          <w:sz w:val="18"/>
          <w:szCs w:val="18"/>
        </w:rPr>
      </w:pPr>
    </w:p>
    <w:sectPr w:rsidR="00A306A3" w:rsidRPr="00025260" w:rsidSect="00693447">
      <w:headerReference w:type="default" r:id="rId7"/>
      <w:pgSz w:w="16838" w:h="11906" w:orient="landscape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BDC2F5E" w14:textId="77777777" w:rsidR="0060165C" w:rsidRDefault="0060165C" w:rsidP="001502CF">
      <w:pPr>
        <w:spacing w:after="0" w:line="240" w:lineRule="auto"/>
      </w:pPr>
      <w:r>
        <w:separator/>
      </w:r>
    </w:p>
  </w:endnote>
  <w:endnote w:type="continuationSeparator" w:id="0">
    <w:p w14:paraId="2245FE61" w14:textId="77777777" w:rsidR="0060165C" w:rsidRDefault="0060165C" w:rsidP="001502C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00000003" w:usb1="00000000" w:usb2="00000000" w:usb3="00000000" w:csb0="000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1BEB22" w14:textId="77777777" w:rsidR="0060165C" w:rsidRDefault="0060165C" w:rsidP="001502CF">
      <w:pPr>
        <w:spacing w:after="0" w:line="240" w:lineRule="auto"/>
      </w:pPr>
      <w:r>
        <w:separator/>
      </w:r>
    </w:p>
  </w:footnote>
  <w:footnote w:type="continuationSeparator" w:id="0">
    <w:p w14:paraId="5F41EDCF" w14:textId="77777777" w:rsidR="0060165C" w:rsidRDefault="0060165C" w:rsidP="001502C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2B9888" w14:textId="0472EF2F" w:rsidR="00A85C0A" w:rsidRPr="00ED445B" w:rsidRDefault="00ED445B" w:rsidP="00ED445B">
    <w:pPr>
      <w:spacing w:after="0" w:line="240" w:lineRule="auto"/>
      <w:rPr>
        <w:b/>
      </w:rPr>
    </w:pPr>
    <w:r>
      <w:rPr>
        <w:b/>
      </w:rPr>
      <w:t>PRISMA 2020 flow diagram</w:t>
    </w:r>
    <w:r w:rsidR="00A306A3">
      <w:rPr>
        <w:b/>
      </w:rPr>
      <w:t xml:space="preserve"> for new systematic reviews which included searches of</w:t>
    </w:r>
    <w:r w:rsidR="00572B37" w:rsidRPr="00572B37">
      <w:rPr>
        <w:b/>
      </w:rPr>
      <w:t xml:space="preserve"> citation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EB979FE"/>
    <w:multiLevelType w:val="multilevel"/>
    <w:tmpl w:val="A56A5A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K1NDE1MTIyMbM0MjNT0lEKTi0uzszPAykwrgUAVTmTcywAAAA="/>
  </w:docVars>
  <w:rsids>
    <w:rsidRoot w:val="009C62CB"/>
    <w:rsid w:val="0000229C"/>
    <w:rsid w:val="00025260"/>
    <w:rsid w:val="000415AD"/>
    <w:rsid w:val="000721D6"/>
    <w:rsid w:val="000860AE"/>
    <w:rsid w:val="000A0D15"/>
    <w:rsid w:val="000B7F3B"/>
    <w:rsid w:val="000F209F"/>
    <w:rsid w:val="00115F36"/>
    <w:rsid w:val="001350DF"/>
    <w:rsid w:val="001502CF"/>
    <w:rsid w:val="0018236E"/>
    <w:rsid w:val="002179D5"/>
    <w:rsid w:val="002A75A8"/>
    <w:rsid w:val="002B6F66"/>
    <w:rsid w:val="002E1B9C"/>
    <w:rsid w:val="0035066B"/>
    <w:rsid w:val="003709ED"/>
    <w:rsid w:val="00385E90"/>
    <w:rsid w:val="00400687"/>
    <w:rsid w:val="004A07CB"/>
    <w:rsid w:val="004F4C33"/>
    <w:rsid w:val="0050648F"/>
    <w:rsid w:val="00560609"/>
    <w:rsid w:val="00572B37"/>
    <w:rsid w:val="00592C18"/>
    <w:rsid w:val="005A0614"/>
    <w:rsid w:val="005D591C"/>
    <w:rsid w:val="005E00A3"/>
    <w:rsid w:val="0060165C"/>
    <w:rsid w:val="00693447"/>
    <w:rsid w:val="00757902"/>
    <w:rsid w:val="00827301"/>
    <w:rsid w:val="00827F9D"/>
    <w:rsid w:val="008C2347"/>
    <w:rsid w:val="008F23FC"/>
    <w:rsid w:val="008F6824"/>
    <w:rsid w:val="009045F6"/>
    <w:rsid w:val="00972AD6"/>
    <w:rsid w:val="0099466F"/>
    <w:rsid w:val="009A5F2C"/>
    <w:rsid w:val="009C52D1"/>
    <w:rsid w:val="009C62CB"/>
    <w:rsid w:val="009E2DB7"/>
    <w:rsid w:val="00A25EB0"/>
    <w:rsid w:val="00A306A3"/>
    <w:rsid w:val="00A7746A"/>
    <w:rsid w:val="00A778C0"/>
    <w:rsid w:val="00A808ED"/>
    <w:rsid w:val="00A85C0A"/>
    <w:rsid w:val="00A86EB2"/>
    <w:rsid w:val="00AA277D"/>
    <w:rsid w:val="00AC317F"/>
    <w:rsid w:val="00AD60C9"/>
    <w:rsid w:val="00AF7587"/>
    <w:rsid w:val="00B019E4"/>
    <w:rsid w:val="00B1263E"/>
    <w:rsid w:val="00B654BD"/>
    <w:rsid w:val="00BF3D13"/>
    <w:rsid w:val="00BF5440"/>
    <w:rsid w:val="00C40C8C"/>
    <w:rsid w:val="00C73533"/>
    <w:rsid w:val="00D070CB"/>
    <w:rsid w:val="00D12A0C"/>
    <w:rsid w:val="00D34653"/>
    <w:rsid w:val="00D41435"/>
    <w:rsid w:val="00D61614"/>
    <w:rsid w:val="00D75446"/>
    <w:rsid w:val="00DB1940"/>
    <w:rsid w:val="00DE1703"/>
    <w:rsid w:val="00E734EB"/>
    <w:rsid w:val="00EA1127"/>
    <w:rsid w:val="00ED445B"/>
    <w:rsid w:val="00F563FE"/>
    <w:rsid w:val="00F8187D"/>
    <w:rsid w:val="00FA47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5A112A6"/>
  <w15:chartTrackingRefBased/>
  <w15:docId w15:val="{1D027E08-3C72-4DEA-90B8-6E4FFC35E6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link w:val="10"/>
    <w:uiPriority w:val="9"/>
    <w:qFormat/>
    <w:rsid w:val="004F4C33"/>
    <w:pPr>
      <w:spacing w:before="100" w:beforeAutospacing="1" w:after="100" w:afterAutospacing="1" w:line="240" w:lineRule="auto"/>
      <w:outlineLvl w:val="0"/>
    </w:pPr>
    <w:rPr>
      <w:rFonts w:ascii="宋体" w:eastAsia="宋体" w:hAnsi="宋体" w:cs="宋体"/>
      <w:b/>
      <w:bCs/>
      <w:kern w:val="36"/>
      <w:sz w:val="48"/>
      <w:szCs w:val="48"/>
      <w:lang w:val="en-US" w:eastAsia="zh-CN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1502C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a4">
    <w:name w:val="页眉 字符"/>
    <w:basedOn w:val="a0"/>
    <w:link w:val="a3"/>
    <w:uiPriority w:val="99"/>
    <w:rsid w:val="001502CF"/>
  </w:style>
  <w:style w:type="paragraph" w:styleId="a5">
    <w:name w:val="footer"/>
    <w:basedOn w:val="a"/>
    <w:link w:val="a6"/>
    <w:uiPriority w:val="99"/>
    <w:unhideWhenUsed/>
    <w:rsid w:val="001502C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a6">
    <w:name w:val="页脚 字符"/>
    <w:basedOn w:val="a0"/>
    <w:link w:val="a5"/>
    <w:uiPriority w:val="99"/>
    <w:rsid w:val="001502CF"/>
  </w:style>
  <w:style w:type="paragraph" w:styleId="a7">
    <w:name w:val="Balloon Text"/>
    <w:basedOn w:val="a"/>
    <w:link w:val="a8"/>
    <w:uiPriority w:val="99"/>
    <w:semiHidden/>
    <w:unhideWhenUsed/>
    <w:rsid w:val="00A85C0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8">
    <w:name w:val="批注框文本 字符"/>
    <w:basedOn w:val="a0"/>
    <w:link w:val="a7"/>
    <w:uiPriority w:val="99"/>
    <w:semiHidden/>
    <w:rsid w:val="00A85C0A"/>
    <w:rPr>
      <w:rFonts w:ascii="Segoe UI" w:hAnsi="Segoe UI" w:cs="Segoe UI"/>
      <w:sz w:val="18"/>
      <w:szCs w:val="18"/>
    </w:rPr>
  </w:style>
  <w:style w:type="paragraph" w:styleId="a9">
    <w:name w:val="annotation text"/>
    <w:basedOn w:val="a"/>
    <w:link w:val="aa"/>
    <w:uiPriority w:val="99"/>
    <w:unhideWhenUsed/>
    <w:rsid w:val="00A85C0A"/>
    <w:pPr>
      <w:spacing w:line="240" w:lineRule="auto"/>
    </w:pPr>
    <w:rPr>
      <w:sz w:val="20"/>
      <w:szCs w:val="20"/>
      <w:lang w:eastAsia="zh-CN"/>
    </w:rPr>
  </w:style>
  <w:style w:type="character" w:customStyle="1" w:styleId="aa">
    <w:name w:val="批注文字 字符"/>
    <w:basedOn w:val="a0"/>
    <w:link w:val="a9"/>
    <w:uiPriority w:val="99"/>
    <w:rsid w:val="00A85C0A"/>
    <w:rPr>
      <w:rFonts w:eastAsiaTheme="minorEastAsia"/>
      <w:sz w:val="20"/>
      <w:szCs w:val="20"/>
      <w:lang w:eastAsia="zh-CN"/>
    </w:rPr>
  </w:style>
  <w:style w:type="paragraph" w:customStyle="1" w:styleId="Default">
    <w:name w:val="Default"/>
    <w:rsid w:val="00A306A3"/>
    <w:pPr>
      <w:widowControl w:val="0"/>
      <w:autoSpaceDE w:val="0"/>
      <w:autoSpaceDN w:val="0"/>
      <w:adjustRightInd w:val="0"/>
      <w:spacing w:after="0" w:line="240" w:lineRule="auto"/>
    </w:pPr>
    <w:rPr>
      <w:rFonts w:ascii="Calibri" w:eastAsia="Times New Roman" w:hAnsi="Calibri" w:cs="Calibri"/>
      <w:color w:val="000000"/>
      <w:sz w:val="24"/>
      <w:szCs w:val="24"/>
      <w:lang w:val="en-CA" w:eastAsia="en-CA"/>
    </w:rPr>
  </w:style>
  <w:style w:type="paragraph" w:customStyle="1" w:styleId="CM1">
    <w:name w:val="CM1"/>
    <w:basedOn w:val="Default"/>
    <w:next w:val="Default"/>
    <w:rsid w:val="00A306A3"/>
    <w:rPr>
      <w:rFonts w:cs="Times New Roman"/>
      <w:color w:val="auto"/>
    </w:rPr>
  </w:style>
  <w:style w:type="character" w:styleId="ab">
    <w:name w:val="Hyperlink"/>
    <w:rsid w:val="00F563FE"/>
    <w:rPr>
      <w:color w:val="0563C1"/>
      <w:u w:val="single"/>
    </w:rPr>
  </w:style>
  <w:style w:type="character" w:customStyle="1" w:styleId="10">
    <w:name w:val="标题 1 字符"/>
    <w:basedOn w:val="a0"/>
    <w:link w:val="1"/>
    <w:uiPriority w:val="9"/>
    <w:rsid w:val="004F4C33"/>
    <w:rPr>
      <w:rFonts w:ascii="宋体" w:eastAsia="宋体" w:hAnsi="宋体" w:cs="宋体"/>
      <w:b/>
      <w:bCs/>
      <w:kern w:val="36"/>
      <w:sz w:val="48"/>
      <w:szCs w:val="48"/>
      <w:lang w:val="en-US" w:eastAsia="zh-CN"/>
    </w:rPr>
  </w:style>
  <w:style w:type="character" w:customStyle="1" w:styleId="basic-word">
    <w:name w:val="basic-word"/>
    <w:basedOn w:val="a0"/>
    <w:rsid w:val="004F4C33"/>
  </w:style>
  <w:style w:type="paragraph" w:customStyle="1" w:styleId="src">
    <w:name w:val="src"/>
    <w:basedOn w:val="a"/>
    <w:rsid w:val="00FA478C"/>
    <w:pPr>
      <w:spacing w:before="100" w:beforeAutospacing="1" w:after="100" w:afterAutospacing="1" w:line="240" w:lineRule="auto"/>
    </w:pPr>
    <w:rPr>
      <w:rFonts w:ascii="宋体" w:eastAsia="宋体" w:hAnsi="宋体" w:cs="宋体"/>
      <w:sz w:val="24"/>
      <w:szCs w:val="24"/>
      <w:lang w:val="en-US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82035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222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1</TotalTime>
  <Pages>1</Pages>
  <Words>7</Words>
  <Characters>4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onash University</Company>
  <LinksUpToDate>false</LinksUpToDate>
  <CharactersWithSpaces>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thew Page</dc:creator>
  <cp:keywords/>
  <dc:description/>
  <cp:lastModifiedBy>Liu Yexuan</cp:lastModifiedBy>
  <cp:revision>69</cp:revision>
  <dcterms:created xsi:type="dcterms:W3CDTF">2020-01-29T05:46:00Z</dcterms:created>
  <dcterms:modified xsi:type="dcterms:W3CDTF">2021-04-11T06:20:00Z</dcterms:modified>
</cp:coreProperties>
</file>